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C1127" w14:textId="77777777"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35D62" w14:paraId="244EA2AC" w14:textId="77777777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14:paraId="297AEC1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35D62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 wp14:anchorId="45225303" wp14:editId="50D76B3D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6BC12AC4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14:paraId="6C92824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14:paraId="4B9DFA1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14:paraId="069166FC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14:paraId="13287E5B" w14:textId="77777777" w:rsidR="00571AE8" w:rsidRPr="00535D62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14:paraId="1384345D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14:paraId="51D99C51" w14:textId="43E919EE" w:rsidR="00571AE8" w:rsidRPr="00535D62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535D62">
              <w:rPr>
                <w:rFonts w:asciiTheme="majorHAnsi" w:hAnsiTheme="majorHAnsi"/>
                <w:sz w:val="16"/>
              </w:rPr>
              <w:t xml:space="preserve">e-mail: geseor@uesc.br | </w:t>
            </w:r>
            <w:r w:rsidR="00CE0C63">
              <w:rPr>
                <w:rFonts w:asciiTheme="majorHAnsi" w:hAnsiTheme="majorHAnsi"/>
                <w:sz w:val="16"/>
              </w:rPr>
              <w:t>concurso_prof</w:t>
            </w:r>
            <w:r w:rsidRPr="00535D62">
              <w:rPr>
                <w:rFonts w:asciiTheme="majorHAnsi" w:hAnsiTheme="majorHAnsi"/>
                <w:sz w:val="16"/>
              </w:rPr>
              <w:t>@uesc.br   site: www.uesc.br</w:t>
            </w:r>
          </w:p>
        </w:tc>
      </w:tr>
    </w:tbl>
    <w:p w14:paraId="77C372C1" w14:textId="77777777" w:rsidR="0058133A" w:rsidRPr="0058133A" w:rsidRDefault="002C5D2C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>
        <w:rPr>
          <w:rFonts w:asciiTheme="majorHAnsi" w:hAnsiTheme="majorHAnsi"/>
          <w:b/>
          <w:sz w:val="22"/>
          <w:szCs w:val="24"/>
        </w:rPr>
        <w:t>SELEÇÃO PÚBLICA</w:t>
      </w:r>
      <w:r w:rsidR="000B0EBA">
        <w:rPr>
          <w:rFonts w:asciiTheme="majorHAnsi" w:hAnsiTheme="majorHAnsi"/>
          <w:b/>
          <w:sz w:val="22"/>
          <w:szCs w:val="24"/>
        </w:rPr>
        <w:t xml:space="preserve"> PARA PROFESSOR </w:t>
      </w:r>
      <w:r w:rsidR="00C34C87">
        <w:rPr>
          <w:rFonts w:asciiTheme="majorHAnsi" w:hAnsiTheme="majorHAnsi"/>
          <w:b/>
          <w:sz w:val="22"/>
          <w:szCs w:val="24"/>
        </w:rPr>
        <w:t>SUBSTITUTO</w:t>
      </w:r>
    </w:p>
    <w:p w14:paraId="201640E3" w14:textId="139A221D" w:rsidR="00C96A1E" w:rsidRPr="00535D62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r w:rsidR="00425E0D">
        <w:rPr>
          <w:rFonts w:asciiTheme="majorHAnsi" w:hAnsiTheme="majorHAnsi"/>
          <w:sz w:val="18"/>
          <w:szCs w:val="24"/>
        </w:rPr>
        <w:t>141</w:t>
      </w:r>
      <w:r w:rsidR="00235249">
        <w:rPr>
          <w:rFonts w:asciiTheme="majorHAnsi" w:hAnsiTheme="majorHAnsi"/>
          <w:sz w:val="18"/>
          <w:szCs w:val="24"/>
        </w:rPr>
        <w:t>/202</w:t>
      </w:r>
      <w:r w:rsidR="00E40193">
        <w:rPr>
          <w:rFonts w:asciiTheme="majorHAnsi" w:hAnsiTheme="majorHAnsi"/>
          <w:sz w:val="18"/>
          <w:szCs w:val="24"/>
        </w:rPr>
        <w:t>5</w:t>
      </w:r>
    </w:p>
    <w:p w14:paraId="10C4182A" w14:textId="77777777"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14:paraId="4DDFB29D" w14:textId="77777777" w:rsidR="00785CBF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  <w:r w:rsidR="00785CBF">
        <w:rPr>
          <w:rFonts w:asciiTheme="majorHAnsi" w:hAnsiTheme="majorHAnsi"/>
          <w:b/>
          <w:szCs w:val="24"/>
        </w:rPr>
        <w:t xml:space="preserve"> </w:t>
      </w:r>
    </w:p>
    <w:p w14:paraId="19D40316" w14:textId="77777777" w:rsidR="00F10376" w:rsidRDefault="00F10376" w:rsidP="00F10376">
      <w:pPr>
        <w:jc w:val="center"/>
        <w:rPr>
          <w:rFonts w:ascii="Cambria" w:hAnsi="Cambria"/>
          <w:sz w:val="22"/>
          <w:szCs w:val="22"/>
        </w:rPr>
      </w:pPr>
    </w:p>
    <w:p w14:paraId="7587127E" w14:textId="77777777" w:rsidR="00F10376" w:rsidRDefault="00F10376" w:rsidP="00C96A1E">
      <w:pPr>
        <w:jc w:val="center"/>
        <w:rPr>
          <w:rFonts w:ascii="Cambria" w:hAnsi="Cambria"/>
          <w:sz w:val="22"/>
          <w:szCs w:val="22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087"/>
        <w:gridCol w:w="709"/>
        <w:gridCol w:w="3402"/>
      </w:tblGrid>
      <w:tr w:rsidR="00F10376" w:rsidRPr="00535D62" w14:paraId="239C5843" w14:textId="77777777" w:rsidTr="008120A4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9DD721E" w14:textId="77777777"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epartamento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FDCF7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7CB112" w14:textId="77777777"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tapa: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1C200" w14:textId="77777777" w:rsidR="00F10376" w:rsidRPr="00535D62" w:rsidRDefault="00F10376" w:rsidP="00EA2A81">
            <w:pPr>
              <w:jc w:val="both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F10376" w:rsidRPr="00535D62" w14:paraId="655AE287" w14:textId="77777777" w:rsidTr="008120A4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FF2C926" w14:textId="77777777" w:rsidR="00F10376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Matéria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B833B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8652C4" w14:textId="13C37B61" w:rsidR="00F10376" w:rsidRPr="00535D62" w:rsidRDefault="0097077A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</w:t>
            </w:r>
            <w:r w:rsidR="00F10376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: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1E4FF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F10376" w:rsidRPr="00535D62" w14:paraId="0640DCB7" w14:textId="77777777" w:rsidTr="00264500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AB1315A" w14:textId="77777777"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81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F4182" w14:textId="77777777" w:rsidR="00F10376" w:rsidRPr="00535D62" w:rsidRDefault="00F10376" w:rsidP="00F10376">
            <w:pPr>
              <w:jc w:val="both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 </w:t>
            </w:r>
          </w:p>
        </w:tc>
      </w:tr>
    </w:tbl>
    <w:p w14:paraId="01600CB6" w14:textId="77777777" w:rsidR="00C96A1E" w:rsidRPr="00535D62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90"/>
      </w:tblGrid>
      <w:tr w:rsidR="00C96A1E" w:rsidRPr="00535D62" w14:paraId="569CF425" w14:textId="77777777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CD44662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19ADDAA0" w14:textId="77777777" w:rsidTr="00C96A1E">
        <w:trPr>
          <w:trHeight w:val="230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F0CE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9FB3B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8D928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174F82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F3C3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939949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177B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586F3A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7710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BA401B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E21C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CBFC1B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31C4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AEA237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7EDC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09332E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F783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5C21B0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5148C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E89EB0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378B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14924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A456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05B268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C60D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86E28C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161B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37A663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04EC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8F78D1A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AFD12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966039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E04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4939BF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4065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DBCD4D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2DED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E54482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D64E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5966A5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2063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0113E0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A621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2EB017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6800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7F26371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4C3A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843829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D990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9A181F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6DDA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C53A6D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3D31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8D262C2" w14:textId="77777777" w:rsidTr="004E3634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F15C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5A23778E" w14:textId="51ED53FB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</w:t>
      </w:r>
      <w:r w:rsidR="00867B0D">
        <w:rPr>
          <w:rFonts w:asciiTheme="majorHAnsi" w:hAnsiTheme="majorHAnsi"/>
          <w:sz w:val="18"/>
          <w:szCs w:val="24"/>
        </w:rPr>
        <w:t>_____________</w:t>
      </w: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</w:t>
      </w:r>
    </w:p>
    <w:p w14:paraId="1DAE5C94" w14:textId="77777777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0251BC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99F8C6" w14:textId="77777777" w:rsidR="000251BC" w:rsidRDefault="000251BC">
      <w:r>
        <w:separator/>
      </w:r>
    </w:p>
  </w:endnote>
  <w:endnote w:type="continuationSeparator" w:id="0">
    <w:p w14:paraId="6D679F76" w14:textId="77777777" w:rsidR="000251BC" w:rsidRDefault="00025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3F4D6D" w14:textId="77777777" w:rsidR="000251BC" w:rsidRDefault="000251BC">
      <w:r>
        <w:separator/>
      </w:r>
    </w:p>
  </w:footnote>
  <w:footnote w:type="continuationSeparator" w:id="0">
    <w:p w14:paraId="13BFFF13" w14:textId="77777777" w:rsidR="000251BC" w:rsidRDefault="000251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801768139">
    <w:abstractNumId w:val="6"/>
  </w:num>
  <w:num w:numId="2" w16cid:durableId="275605537">
    <w:abstractNumId w:val="4"/>
  </w:num>
  <w:num w:numId="3" w16cid:durableId="1577088273">
    <w:abstractNumId w:val="1"/>
  </w:num>
  <w:num w:numId="4" w16cid:durableId="740522855">
    <w:abstractNumId w:val="7"/>
  </w:num>
  <w:num w:numId="5" w16cid:durableId="482700289">
    <w:abstractNumId w:val="3"/>
  </w:num>
  <w:num w:numId="6" w16cid:durableId="2107383373">
    <w:abstractNumId w:val="10"/>
  </w:num>
  <w:num w:numId="7" w16cid:durableId="1210455284">
    <w:abstractNumId w:val="0"/>
  </w:num>
  <w:num w:numId="8" w16cid:durableId="558054222">
    <w:abstractNumId w:val="9"/>
  </w:num>
  <w:num w:numId="9" w16cid:durableId="661351183">
    <w:abstractNumId w:val="8"/>
  </w:num>
  <w:num w:numId="10" w16cid:durableId="1111896796">
    <w:abstractNumId w:val="2"/>
  </w:num>
  <w:num w:numId="11" w16cid:durableId="6832147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251BC"/>
    <w:rsid w:val="000440FC"/>
    <w:rsid w:val="000563B9"/>
    <w:rsid w:val="00074CDC"/>
    <w:rsid w:val="000867C2"/>
    <w:rsid w:val="00087135"/>
    <w:rsid w:val="000B0EBA"/>
    <w:rsid w:val="000B14A5"/>
    <w:rsid w:val="000C6ABA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126C8"/>
    <w:rsid w:val="00230309"/>
    <w:rsid w:val="00230498"/>
    <w:rsid w:val="00235249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D2D5B"/>
    <w:rsid w:val="002F4002"/>
    <w:rsid w:val="002F6978"/>
    <w:rsid w:val="0031058B"/>
    <w:rsid w:val="00330D69"/>
    <w:rsid w:val="00341C49"/>
    <w:rsid w:val="00356E57"/>
    <w:rsid w:val="00360D89"/>
    <w:rsid w:val="003612CF"/>
    <w:rsid w:val="00363FF7"/>
    <w:rsid w:val="003727C1"/>
    <w:rsid w:val="00385924"/>
    <w:rsid w:val="00393B21"/>
    <w:rsid w:val="003A209B"/>
    <w:rsid w:val="003A7A13"/>
    <w:rsid w:val="003B4DB0"/>
    <w:rsid w:val="003D5665"/>
    <w:rsid w:val="003F06ED"/>
    <w:rsid w:val="003F2211"/>
    <w:rsid w:val="00410567"/>
    <w:rsid w:val="00425E0D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03567"/>
    <w:rsid w:val="00610934"/>
    <w:rsid w:val="0061505B"/>
    <w:rsid w:val="0061619D"/>
    <w:rsid w:val="006260EB"/>
    <w:rsid w:val="00644FE5"/>
    <w:rsid w:val="00645515"/>
    <w:rsid w:val="00662F97"/>
    <w:rsid w:val="006A3318"/>
    <w:rsid w:val="006B16DB"/>
    <w:rsid w:val="006B58D4"/>
    <w:rsid w:val="006D3954"/>
    <w:rsid w:val="006D7A7D"/>
    <w:rsid w:val="006F36C0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D26DE"/>
    <w:rsid w:val="007D7E99"/>
    <w:rsid w:val="007F51F8"/>
    <w:rsid w:val="008049CB"/>
    <w:rsid w:val="008107C5"/>
    <w:rsid w:val="008120A4"/>
    <w:rsid w:val="00823294"/>
    <w:rsid w:val="00825FAF"/>
    <w:rsid w:val="00867B0D"/>
    <w:rsid w:val="0089544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7077A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AA6"/>
    <w:rsid w:val="00A75B04"/>
    <w:rsid w:val="00A83195"/>
    <w:rsid w:val="00A96BD1"/>
    <w:rsid w:val="00AA3339"/>
    <w:rsid w:val="00AD115B"/>
    <w:rsid w:val="00AD2DEB"/>
    <w:rsid w:val="00AD3F18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C4FB0"/>
    <w:rsid w:val="00BD2833"/>
    <w:rsid w:val="00BE2943"/>
    <w:rsid w:val="00BE3390"/>
    <w:rsid w:val="00C21CB5"/>
    <w:rsid w:val="00C34C87"/>
    <w:rsid w:val="00C375D7"/>
    <w:rsid w:val="00C43AF8"/>
    <w:rsid w:val="00C63764"/>
    <w:rsid w:val="00C96A1E"/>
    <w:rsid w:val="00CA5AD9"/>
    <w:rsid w:val="00CC0234"/>
    <w:rsid w:val="00CC0833"/>
    <w:rsid w:val="00CD4662"/>
    <w:rsid w:val="00CD48FA"/>
    <w:rsid w:val="00CD7CDC"/>
    <w:rsid w:val="00CE0C63"/>
    <w:rsid w:val="00CE42A2"/>
    <w:rsid w:val="00CF4EC6"/>
    <w:rsid w:val="00CF7832"/>
    <w:rsid w:val="00D2129E"/>
    <w:rsid w:val="00D24C00"/>
    <w:rsid w:val="00D66633"/>
    <w:rsid w:val="00D97BC3"/>
    <w:rsid w:val="00DA43FF"/>
    <w:rsid w:val="00DB2EEA"/>
    <w:rsid w:val="00DC6126"/>
    <w:rsid w:val="00DD3AFE"/>
    <w:rsid w:val="00DF6C56"/>
    <w:rsid w:val="00E0100E"/>
    <w:rsid w:val="00E115FA"/>
    <w:rsid w:val="00E11C0E"/>
    <w:rsid w:val="00E32867"/>
    <w:rsid w:val="00E40193"/>
    <w:rsid w:val="00E72213"/>
    <w:rsid w:val="00EA097A"/>
    <w:rsid w:val="00EA2A81"/>
    <w:rsid w:val="00EA306E"/>
    <w:rsid w:val="00EA53FC"/>
    <w:rsid w:val="00EA5988"/>
    <w:rsid w:val="00ED63E3"/>
    <w:rsid w:val="00EE658D"/>
    <w:rsid w:val="00F10376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11ABB6"/>
  <w15:docId w15:val="{7C565055-114B-4FCD-92FE-B09663E5E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15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Maria Luiza Carvalho Lins de Oliveira</cp:lastModifiedBy>
  <cp:revision>23</cp:revision>
  <cp:lastPrinted>2017-03-16T16:20:00Z</cp:lastPrinted>
  <dcterms:created xsi:type="dcterms:W3CDTF">2023-05-17T11:18:00Z</dcterms:created>
  <dcterms:modified xsi:type="dcterms:W3CDTF">2025-09-01T18:31:00Z</dcterms:modified>
</cp:coreProperties>
</file>